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3B097" w14:textId="155A7AA6" w:rsidR="00351FAB" w:rsidRDefault="00351FAB" w:rsidP="00351FAB">
      <w:pPr>
        <w:spacing w:line="240" w:lineRule="auto"/>
        <w:rPr>
          <w:rFonts w:asciiTheme="minorHAnsi" w:hAnsiTheme="minorHAnsi" w:cstheme="minorHAnsi"/>
        </w:rPr>
      </w:pPr>
      <w:bookmarkStart w:id="0" w:name="_Hlk32319602"/>
      <w:r>
        <w:rPr>
          <w:rFonts w:asciiTheme="minorHAnsi" w:hAnsiTheme="minorHAnsi" w:cstheme="minorHAnsi"/>
          <w:noProof/>
        </w:rPr>
        <w:drawing>
          <wp:inline distT="0" distB="0" distL="0" distR="0" wp14:anchorId="4B1FEFD2" wp14:editId="25932A65">
            <wp:extent cx="3068767" cy="1726181"/>
            <wp:effectExtent l="0" t="0" r="0" b="762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896" cy="1736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32C6" w14:textId="16D04494" w:rsidR="00351FAB" w:rsidRPr="00D5371C" w:rsidRDefault="00351FAB" w:rsidP="00351FAB">
      <w:pPr>
        <w:spacing w:line="240" w:lineRule="auto"/>
        <w:rPr>
          <w:rFonts w:asciiTheme="minorHAnsi" w:hAnsiTheme="minorHAnsi" w:cstheme="minorHAnsi"/>
        </w:rPr>
      </w:pPr>
      <w:r w:rsidRPr="00D5371C">
        <w:rPr>
          <w:rFonts w:asciiTheme="minorHAnsi" w:hAnsiTheme="minorHAnsi" w:cstheme="minorHAnsi"/>
        </w:rPr>
        <w:t>13 Reasons</w:t>
      </w:r>
    </w:p>
    <w:p w14:paraId="4A409C10" w14:textId="77777777" w:rsidR="00351FAB" w:rsidRPr="00D5371C" w:rsidRDefault="00351FAB" w:rsidP="00351FAB">
      <w:pPr>
        <w:spacing w:line="240" w:lineRule="auto"/>
        <w:rPr>
          <w:rFonts w:asciiTheme="minorHAnsi" w:hAnsiTheme="minorHAnsi" w:cstheme="minorHAnsi"/>
          <w:b/>
          <w:bCs/>
          <w:i/>
          <w:iCs/>
        </w:rPr>
      </w:pPr>
      <w:r w:rsidRPr="00D5371C">
        <w:rPr>
          <w:rFonts w:asciiTheme="minorHAnsi" w:hAnsiTheme="minorHAnsi" w:cstheme="minorHAnsi"/>
          <w:b/>
          <w:bCs/>
          <w:i/>
          <w:iCs/>
        </w:rPr>
        <w:t xml:space="preserve">“Backbone” </w:t>
      </w:r>
    </w:p>
    <w:p w14:paraId="2BAFEC41" w14:textId="77777777" w:rsidR="00351FAB" w:rsidRPr="00D5371C" w:rsidRDefault="00351FAB" w:rsidP="00351FAB">
      <w:pPr>
        <w:spacing w:line="240" w:lineRule="auto"/>
        <w:rPr>
          <w:rFonts w:asciiTheme="minorHAnsi" w:hAnsiTheme="minorHAnsi" w:cstheme="minorHAnsi"/>
        </w:rPr>
      </w:pPr>
      <w:r w:rsidRPr="00D5371C">
        <w:rPr>
          <w:rFonts w:asciiTheme="minorHAnsi" w:hAnsiTheme="minorHAnsi" w:cstheme="minorHAnsi"/>
        </w:rPr>
        <w:t>John 2:12-17</w:t>
      </w:r>
    </w:p>
    <w:p w14:paraId="1707364F" w14:textId="77777777" w:rsidR="00351FAB" w:rsidRPr="00D5371C" w:rsidRDefault="00351FAB" w:rsidP="00351FAB">
      <w:pPr>
        <w:spacing w:line="240" w:lineRule="auto"/>
        <w:rPr>
          <w:rFonts w:asciiTheme="minorHAnsi" w:hAnsiTheme="minorHAnsi" w:cstheme="minorHAnsi"/>
          <w:b/>
          <w:bCs/>
          <w:i/>
          <w:iCs/>
        </w:rPr>
      </w:pPr>
      <w:r w:rsidRPr="00D5371C">
        <w:rPr>
          <w:rFonts w:asciiTheme="minorHAnsi" w:hAnsiTheme="minorHAnsi" w:cstheme="minorHAnsi"/>
          <w:b/>
          <w:bCs/>
          <w:i/>
          <w:iCs/>
        </w:rPr>
        <w:t xml:space="preserve">“…Zeal for your house will consume me…” John 2:17 </w:t>
      </w:r>
    </w:p>
    <w:bookmarkEnd w:id="0"/>
    <w:p w14:paraId="0ABB2D20" w14:textId="77777777" w:rsidR="00351FAB" w:rsidRPr="00D5371C" w:rsidRDefault="00351FAB" w:rsidP="00351FAB">
      <w:pPr>
        <w:rPr>
          <w:rFonts w:asciiTheme="minorHAnsi" w:hAnsiTheme="minorHAnsi" w:cstheme="minorHAnsi"/>
        </w:rPr>
      </w:pPr>
    </w:p>
    <w:p w14:paraId="49BECF7C" w14:textId="2FF71455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 there been a time in your life when you have given or received persistent love?____________________________________________</w:t>
      </w:r>
      <w:r>
        <w:rPr>
          <w:rFonts w:asciiTheme="minorHAnsi" w:hAnsiTheme="minorHAnsi" w:cstheme="minorHAnsi"/>
        </w:rPr>
        <w:t>_____________________________</w:t>
      </w:r>
    </w:p>
    <w:p w14:paraId="382A9DFE" w14:textId="74F7F73C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</w:t>
      </w:r>
    </w:p>
    <w:p w14:paraId="55FBD9DC" w14:textId="77777777" w:rsidR="00351FAB" w:rsidRDefault="00351FAB" w:rsidP="00351FAB">
      <w:pPr>
        <w:jc w:val="both"/>
        <w:rPr>
          <w:rFonts w:asciiTheme="minorHAnsi" w:hAnsiTheme="minorHAnsi" w:cstheme="minorHAnsi"/>
        </w:rPr>
      </w:pPr>
    </w:p>
    <w:p w14:paraId="39E1BCCA" w14:textId="77777777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n you recall a time in your life when you ventured out from a place of comfort in your life to a place of risk?  What motivated you to do so?</w:t>
      </w:r>
    </w:p>
    <w:p w14:paraId="2414727E" w14:textId="472FA455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p w14:paraId="223AF106" w14:textId="78405EC9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>_</w:t>
      </w:r>
    </w:p>
    <w:p w14:paraId="58813BEE" w14:textId="77777777" w:rsidR="00351FAB" w:rsidRDefault="00351FAB" w:rsidP="00351FAB">
      <w:pPr>
        <w:jc w:val="both"/>
        <w:rPr>
          <w:rFonts w:asciiTheme="minorHAnsi" w:hAnsiTheme="minorHAnsi" w:cstheme="minorHAnsi"/>
        </w:rPr>
      </w:pPr>
    </w:p>
    <w:p w14:paraId="4A3D3F62" w14:textId="34C26C94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your life, what is the riskiest thing you have ever done for the sake of love? __________________________________________________</w:t>
      </w:r>
      <w:r>
        <w:rPr>
          <w:rFonts w:asciiTheme="minorHAnsi" w:hAnsiTheme="minorHAnsi" w:cstheme="minorHAnsi"/>
        </w:rPr>
        <w:t>____________________________</w:t>
      </w:r>
    </w:p>
    <w:p w14:paraId="2AB56207" w14:textId="0BC12350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p w14:paraId="0B7E6EB4" w14:textId="4BA979E5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>_</w:t>
      </w:r>
    </w:p>
    <w:p w14:paraId="0C699FCC" w14:textId="77777777" w:rsidR="00351FAB" w:rsidRDefault="00351FAB" w:rsidP="00351FAB">
      <w:pPr>
        <w:jc w:val="both"/>
        <w:rPr>
          <w:rFonts w:asciiTheme="minorHAnsi" w:hAnsiTheme="minorHAnsi" w:cstheme="minorHAnsi"/>
        </w:rPr>
      </w:pPr>
    </w:p>
    <w:p w14:paraId="4B24159F" w14:textId="77777777" w:rsidR="00351FAB" w:rsidRDefault="00351FAB" w:rsidP="00351FAB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“But I tell you that anyone who is </w:t>
      </w:r>
      <w:proofErr w:type="gramStart"/>
      <w:r>
        <w:rPr>
          <w:b/>
          <w:bCs/>
          <w:i/>
          <w:iCs/>
        </w:rPr>
        <w:t>angry  with</w:t>
      </w:r>
      <w:proofErr w:type="gramEnd"/>
      <w:r>
        <w:rPr>
          <w:b/>
          <w:bCs/>
          <w:i/>
          <w:iCs/>
        </w:rPr>
        <w:t xml:space="preserve"> his brother will be subject to judgement” – Matthew 5:22</w:t>
      </w:r>
    </w:p>
    <w:p w14:paraId="425E5DA9" w14:textId="7B9BB8AF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i/>
          <w:iCs/>
        </w:rPr>
        <w:t xml:space="preserve">Read John 2:12-17. </w:t>
      </w:r>
      <w:r>
        <w:rPr>
          <w:rFonts w:asciiTheme="minorHAnsi" w:hAnsiTheme="minorHAnsi" w:cstheme="minorHAnsi"/>
        </w:rPr>
        <w:t>Jesus seemed to be angry in the Temple this day. How can this be squared with Jesus admonition? When, if ever, is anger justified? ____________________________________________</w:t>
      </w:r>
      <w:r>
        <w:rPr>
          <w:rFonts w:asciiTheme="minorHAnsi" w:hAnsiTheme="minorHAnsi" w:cstheme="minorHAnsi"/>
        </w:rPr>
        <w:t>_________________________________</w:t>
      </w:r>
    </w:p>
    <w:p w14:paraId="393C01A0" w14:textId="00C740EC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_</w:t>
      </w:r>
    </w:p>
    <w:p w14:paraId="4E1719D0" w14:textId="0D32C2E5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_</w:t>
      </w:r>
    </w:p>
    <w:p w14:paraId="5DC67337" w14:textId="16EEB563" w:rsidR="00351FAB" w:rsidRDefault="00351FAB" w:rsidP="00351FAB">
      <w:pPr>
        <w:jc w:val="left"/>
        <w:rPr>
          <w:rFonts w:asciiTheme="minorHAnsi" w:hAnsiTheme="minorHAnsi" w:cstheme="minorHAnsi"/>
        </w:rPr>
      </w:pPr>
    </w:p>
    <w:p w14:paraId="118D5CD2" w14:textId="7996B543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as your love for God or others ever required that you “stand up, speak out, and be set apart”? When? What was the </w:t>
      </w:r>
      <w:proofErr w:type="gramStart"/>
      <w:r>
        <w:rPr>
          <w:rFonts w:asciiTheme="minorHAnsi" w:hAnsiTheme="minorHAnsi" w:cstheme="minorHAnsi"/>
        </w:rPr>
        <w:t>result?</w:t>
      </w:r>
      <w:r>
        <w:rPr>
          <w:rFonts w:asciiTheme="minorHAnsi" w:hAnsiTheme="minorHAnsi" w:cstheme="minorHAnsi"/>
        </w:rPr>
        <w:softHyphen/>
      </w:r>
      <w:proofErr w:type="gramEnd"/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  <w:t xml:space="preserve"> </w:t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  <w:t>________</w:t>
      </w:r>
      <w:r>
        <w:rPr>
          <w:rFonts w:asciiTheme="minorHAnsi" w:hAnsiTheme="minorHAnsi" w:cstheme="minorHAnsi"/>
        </w:rPr>
        <w:t>_____________________________________________</w:t>
      </w:r>
    </w:p>
    <w:p w14:paraId="772E9E35" w14:textId="3B3BCE07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527840C1" w14:textId="3E780138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20F66B73" w14:textId="52683EFC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Have you ever regretted not speaking up when it might have made a difference? ______________________________________________</w:t>
      </w:r>
      <w:r>
        <w:rPr>
          <w:rFonts w:asciiTheme="minorHAnsi" w:hAnsiTheme="minorHAnsi" w:cstheme="minorHAnsi"/>
        </w:rPr>
        <w:t>______________________________</w:t>
      </w:r>
      <w:r>
        <w:rPr>
          <w:rFonts w:asciiTheme="minorHAnsi" w:hAnsiTheme="minorHAnsi" w:cstheme="minorHAnsi"/>
        </w:rPr>
        <w:t>_</w:t>
      </w:r>
    </w:p>
    <w:p w14:paraId="2884DF7D" w14:textId="7F6E6125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_</w:t>
      </w:r>
    </w:p>
    <w:p w14:paraId="0C7E878B" w14:textId="1AE039DB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</w:t>
      </w:r>
    </w:p>
    <w:p w14:paraId="6D229DC2" w14:textId="67C2F3FE" w:rsidR="00351FAB" w:rsidRDefault="00351FAB" w:rsidP="00351FAB">
      <w:pPr>
        <w:jc w:val="left"/>
        <w:rPr>
          <w:rFonts w:asciiTheme="minorHAnsi" w:hAnsiTheme="minorHAnsi" w:cstheme="minorHAnsi"/>
        </w:rPr>
      </w:pPr>
    </w:p>
    <w:p w14:paraId="640B1981" w14:textId="087F0F60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“Love with backbone” stands up, speaks out and is unafraid to be set apart. Who are three people to whom you can declare your love this week? ___________________________________________________</w:t>
      </w:r>
      <w:r>
        <w:rPr>
          <w:rFonts w:asciiTheme="minorHAnsi" w:hAnsiTheme="minorHAnsi" w:cstheme="minorHAnsi"/>
        </w:rPr>
        <w:t>___________________________</w:t>
      </w:r>
    </w:p>
    <w:p w14:paraId="18DE57C9" w14:textId="37F9DDCE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</w:t>
      </w:r>
      <w:r>
        <w:rPr>
          <w:rFonts w:asciiTheme="minorHAnsi" w:hAnsiTheme="minorHAnsi" w:cstheme="minorHAnsi"/>
        </w:rPr>
        <w:t>_____</w:t>
      </w:r>
      <w:r>
        <w:rPr>
          <w:rFonts w:asciiTheme="minorHAnsi" w:hAnsiTheme="minorHAnsi" w:cstheme="minorHAnsi"/>
        </w:rPr>
        <w:t>__</w:t>
      </w:r>
      <w:r>
        <w:rPr>
          <w:rFonts w:asciiTheme="minorHAnsi" w:hAnsiTheme="minorHAnsi" w:cstheme="minorHAnsi"/>
        </w:rPr>
        <w:t>________________</w:t>
      </w:r>
      <w:r w:rsidR="002C2CC2">
        <w:rPr>
          <w:rFonts w:asciiTheme="minorHAnsi" w:hAnsiTheme="minorHAnsi" w:cstheme="minorHAnsi"/>
        </w:rPr>
        <w:t>______________________________________________________________________________</w:t>
      </w:r>
      <w:r>
        <w:rPr>
          <w:rFonts w:asciiTheme="minorHAnsi" w:hAnsiTheme="minorHAnsi" w:cstheme="minorHAnsi"/>
        </w:rPr>
        <w:t>_____</w:t>
      </w:r>
    </w:p>
    <w:p w14:paraId="24DA7F68" w14:textId="5B9AD8B1" w:rsidR="00351FAB" w:rsidRPr="00DD74FF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6D5673E6" w14:textId="77777777" w:rsidR="00351FAB" w:rsidRDefault="00351FAB" w:rsidP="00351FAB">
      <w:pPr>
        <w:jc w:val="left"/>
        <w:rPr>
          <w:rFonts w:asciiTheme="minorHAnsi" w:hAnsiTheme="minorHAnsi" w:cstheme="minorHAnsi"/>
        </w:rPr>
      </w:pPr>
    </w:p>
    <w:p w14:paraId="28A92475" w14:textId="0D09C8A5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esus’ “love with backbone” motivated him to go to the cross for us.  How can you demonstrate “love with backbone” for God?  _______</w:t>
      </w:r>
      <w:r w:rsidR="002C2CC2">
        <w:rPr>
          <w:rFonts w:asciiTheme="minorHAnsi" w:hAnsiTheme="minorHAnsi" w:cstheme="minorHAnsi"/>
        </w:rPr>
        <w:t>___________________________________________</w:t>
      </w:r>
      <w:r>
        <w:rPr>
          <w:rFonts w:asciiTheme="minorHAnsi" w:hAnsiTheme="minorHAnsi" w:cstheme="minorHAnsi"/>
        </w:rPr>
        <w:t>__</w:t>
      </w:r>
    </w:p>
    <w:p w14:paraId="7BE8778A" w14:textId="49894E53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_</w:t>
      </w:r>
    </w:p>
    <w:p w14:paraId="203EDD93" w14:textId="38D74D40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__</w:t>
      </w:r>
    </w:p>
    <w:p w14:paraId="26C70E5F" w14:textId="2BB5230D" w:rsidR="00351FAB" w:rsidRDefault="00351FAB" w:rsidP="00351FAB">
      <w:pPr>
        <w:jc w:val="left"/>
        <w:rPr>
          <w:rFonts w:asciiTheme="minorHAnsi" w:hAnsiTheme="minorHAnsi" w:cstheme="minorHAnsi"/>
        </w:rPr>
      </w:pPr>
      <w:bookmarkStart w:id="1" w:name="_GoBack"/>
      <w:r>
        <w:rPr>
          <w:rFonts w:asciiTheme="minorHAnsi" w:hAnsiTheme="minorHAnsi" w:cstheme="minorHAnsi"/>
        </w:rPr>
        <w:t>_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bookmarkEnd w:id="1"/>
    <w:p w14:paraId="3D7F0E4E" w14:textId="77777777" w:rsidR="00351FAB" w:rsidRDefault="00351FAB" w:rsidP="00351FAB">
      <w:pPr>
        <w:jc w:val="left"/>
        <w:rPr>
          <w:rFonts w:asciiTheme="minorHAnsi" w:hAnsiTheme="minorHAnsi" w:cstheme="minorHAnsi"/>
        </w:rPr>
      </w:pPr>
    </w:p>
    <w:p w14:paraId="4E549E3A" w14:textId="77777777" w:rsidR="00351FAB" w:rsidRDefault="00351FAB" w:rsidP="00351FAB">
      <w:pPr>
        <w:jc w:val="left"/>
        <w:rPr>
          <w:rFonts w:asciiTheme="minorHAnsi" w:hAnsiTheme="minorHAnsi" w:cstheme="minorHAnsi"/>
        </w:rPr>
      </w:pPr>
    </w:p>
    <w:p w14:paraId="1F46F362" w14:textId="10401BC8" w:rsidR="00351FAB" w:rsidRDefault="00351FAB" w:rsidP="00351FAB">
      <w:pPr>
        <w:jc w:val="both"/>
        <w:rPr>
          <w:rFonts w:asciiTheme="minorHAnsi" w:hAnsiTheme="minorHAnsi" w:cstheme="minorHAnsi"/>
        </w:rPr>
      </w:pPr>
      <w:r w:rsidRPr="00A0000F">
        <w:rPr>
          <w:rFonts w:asciiTheme="minorHAnsi" w:hAnsiTheme="minorHAnsi" w:cstheme="minorHAnsi"/>
          <w:b/>
          <w:bCs/>
          <w:i/>
          <w:iCs/>
        </w:rPr>
        <w:t>Next Week: “</w:t>
      </w:r>
      <w:r>
        <w:rPr>
          <w:rFonts w:asciiTheme="minorHAnsi" w:hAnsiTheme="minorHAnsi" w:cstheme="minorHAnsi"/>
          <w:b/>
          <w:bCs/>
          <w:i/>
          <w:iCs/>
        </w:rPr>
        <w:t xml:space="preserve">Get Wise”. </w:t>
      </w:r>
      <w:r>
        <w:rPr>
          <w:rFonts w:asciiTheme="minorHAnsi" w:hAnsiTheme="minorHAnsi" w:cstheme="minorHAnsi"/>
          <w:b/>
          <w:bCs/>
        </w:rPr>
        <w:t xml:space="preserve"> </w:t>
      </w:r>
      <w:r w:rsidRPr="001E175F">
        <w:rPr>
          <w:rFonts w:asciiTheme="minorHAnsi" w:hAnsiTheme="minorHAnsi" w:cstheme="minorHAnsi"/>
        </w:rPr>
        <w:t xml:space="preserve">Read </w:t>
      </w:r>
      <w:r w:rsidRPr="001E175F">
        <w:rPr>
          <w:rFonts w:asciiTheme="minorHAnsi" w:hAnsiTheme="minorHAnsi" w:cstheme="minorHAnsi"/>
          <w:i/>
          <w:iCs/>
        </w:rPr>
        <w:t>Proverbs 22:1; 17-19.</w:t>
      </w:r>
      <w:r w:rsidRPr="001E175F">
        <w:rPr>
          <w:rFonts w:asciiTheme="minorHAnsi" w:hAnsiTheme="minorHAnsi" w:cstheme="minorHAnsi"/>
          <w:b/>
          <w:bCs/>
          <w:i/>
          <w:iCs/>
        </w:rPr>
        <w:t xml:space="preserve"> </w:t>
      </w:r>
      <w:r>
        <w:rPr>
          <w:rFonts w:asciiTheme="minorHAnsi" w:hAnsiTheme="minorHAnsi" w:cstheme="minorHAnsi"/>
        </w:rPr>
        <w:t>Name a person who, in your opinion, has a “good name”. How has he or she earned that reputation? What do you hope will be said of you one day? _______________________________________________________</w:t>
      </w:r>
      <w:r w:rsidR="002C2CC2">
        <w:rPr>
          <w:rFonts w:asciiTheme="minorHAnsi" w:hAnsiTheme="minorHAnsi" w:cstheme="minorHAnsi"/>
        </w:rPr>
        <w:t>_____________</w:t>
      </w:r>
      <w:r>
        <w:rPr>
          <w:rFonts w:asciiTheme="minorHAnsi" w:hAnsiTheme="minorHAnsi" w:cstheme="minorHAnsi"/>
        </w:rPr>
        <w:t>__</w:t>
      </w:r>
    </w:p>
    <w:p w14:paraId="7FF3C80C" w14:textId="7581D11C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464E5F35" w14:textId="3C29B4A9" w:rsidR="00351FAB" w:rsidRDefault="00351FAB" w:rsidP="00351FA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 xml:space="preserve">_ </w:t>
      </w:r>
    </w:p>
    <w:p w14:paraId="053EA139" w14:textId="59218BB6" w:rsidR="00351FAB" w:rsidRDefault="00351FAB" w:rsidP="002C2C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 w:rsidR="002C2CC2">
        <w:rPr>
          <w:rFonts w:asciiTheme="minorHAnsi" w:hAnsiTheme="minorHAnsi" w:cstheme="minorHAnsi"/>
        </w:rPr>
        <w:t>_____________________</w:t>
      </w:r>
    </w:p>
    <w:p w14:paraId="67460D5D" w14:textId="77777777" w:rsidR="00351FAB" w:rsidRDefault="00351FAB" w:rsidP="00351FAB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</w:p>
    <w:p w14:paraId="21FEFC1A" w14:textId="77777777" w:rsidR="008A5BEB" w:rsidRDefault="008A5BEB"/>
    <w:sectPr w:rsidR="008A5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sLAwNDO1MDI3NjZS0lEKTi0uzszPAykwrAUApRl0zywAAAA="/>
  </w:docVars>
  <w:rsids>
    <w:rsidRoot w:val="00351FAB"/>
    <w:rsid w:val="002C2CC2"/>
    <w:rsid w:val="00351FAB"/>
    <w:rsid w:val="008A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FBE7"/>
  <w15:chartTrackingRefBased/>
  <w15:docId w15:val="{A8D1CF2A-FA33-4882-819B-01929AD38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F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2-17T04:53:00Z</dcterms:created>
  <dcterms:modified xsi:type="dcterms:W3CDTF">2020-02-17T04:59:00Z</dcterms:modified>
</cp:coreProperties>
</file>